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EAC9E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b/>
          <w:bCs/>
          <w:color w:val="000000"/>
        </w:rPr>
      </w:pPr>
      <w:bookmarkStart w:id="0" w:name="_GoBack"/>
      <w:bookmarkEnd w:id="0"/>
      <w:r w:rsidRPr="0025567F">
        <w:rPr>
          <w:b/>
          <w:bCs/>
          <w:color w:val="000000"/>
        </w:rPr>
        <w:t>Prof. Rakesh Kumar</w:t>
      </w:r>
    </w:p>
    <w:p w14:paraId="0AE0ED10" w14:textId="0C6D0BB1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b/>
          <w:bCs/>
          <w:color w:val="000000"/>
          <w:lang w:bidi="hi-IN"/>
        </w:rPr>
        <w:t>Coordinator (MRC-2020)</w:t>
      </w:r>
    </w:p>
    <w:p w14:paraId="71F3331C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Department of Computer Science and Engineering</w:t>
      </w:r>
    </w:p>
    <w:p w14:paraId="19FCB122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 xml:space="preserve">Madan Mohan </w:t>
      </w:r>
      <w:proofErr w:type="spellStart"/>
      <w:r w:rsidRPr="0025567F">
        <w:rPr>
          <w:color w:val="000000"/>
        </w:rPr>
        <w:t>Malaviya</w:t>
      </w:r>
      <w:proofErr w:type="spellEnd"/>
      <w:r w:rsidRPr="0025567F">
        <w:rPr>
          <w:color w:val="000000"/>
        </w:rPr>
        <w:t xml:space="preserve"> University of Technology,</w:t>
      </w:r>
    </w:p>
    <w:p w14:paraId="0E2437DA" w14:textId="77777777" w:rsidR="00CB2C7C" w:rsidRPr="0025567F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Gorakhpur, Uttar Pradesh.  PIN -273010 India</w:t>
      </w:r>
    </w:p>
    <w:p w14:paraId="1E7F5926" w14:textId="1FCAA9E7" w:rsidR="00CB2C7C" w:rsidRDefault="00CB2C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r w:rsidRPr="0025567F">
        <w:rPr>
          <w:b/>
          <w:bCs/>
          <w:color w:val="000000"/>
        </w:rPr>
        <w:t>Contact No.:  09235500529</w:t>
      </w:r>
    </w:p>
    <w:p w14:paraId="3CE4C8AD" w14:textId="5E835631" w:rsidR="00583F7C" w:rsidRPr="0025567F" w:rsidRDefault="00583F7C" w:rsidP="00CB2C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proofErr w:type="spellStart"/>
      <w:proofErr w:type="gramStart"/>
      <w:r>
        <w:rPr>
          <w:b/>
          <w:bCs/>
          <w:color w:val="000000"/>
        </w:rPr>
        <w:t>Email:rkcs@mmmut.ac.in</w:t>
      </w:r>
      <w:proofErr w:type="spellEnd"/>
      <w:proofErr w:type="gramEnd"/>
    </w:p>
    <w:p w14:paraId="649EB04B" w14:textId="4E662A8A" w:rsidR="001B5F37" w:rsidRDefault="001B5F37"/>
    <w:p w14:paraId="1453FF0E" w14:textId="77777777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rPr>
          <w:b/>
          <w:bCs/>
          <w:color w:val="000000"/>
          <w:lang w:bidi="hi-IN"/>
        </w:rPr>
      </w:pPr>
    </w:p>
    <w:p w14:paraId="52F7BB85" w14:textId="77777777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b/>
          <w:bCs/>
          <w:color w:val="000000"/>
          <w:lang w:bidi="hi-IN"/>
        </w:rPr>
      </w:pPr>
      <w:r>
        <w:rPr>
          <w:b/>
          <w:bCs/>
          <w:color w:val="000000"/>
          <w:lang w:bidi="hi-IN"/>
        </w:rPr>
        <w:t>Dr. Sanjay Mishra</w:t>
      </w:r>
    </w:p>
    <w:p w14:paraId="6D355719" w14:textId="3206E662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>
        <w:rPr>
          <w:b/>
          <w:bCs/>
          <w:color w:val="000000"/>
          <w:lang w:bidi="hi-IN"/>
        </w:rPr>
        <w:t xml:space="preserve"> Dy. </w:t>
      </w:r>
      <w:r w:rsidRPr="0025567F">
        <w:rPr>
          <w:b/>
          <w:bCs/>
          <w:color w:val="000000"/>
          <w:lang w:bidi="hi-IN"/>
        </w:rPr>
        <w:t>Coordinator (MRC-2020)</w:t>
      </w:r>
    </w:p>
    <w:p w14:paraId="325B4C33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Department of Computer Science and Engineering</w:t>
      </w:r>
    </w:p>
    <w:p w14:paraId="73870C94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 xml:space="preserve">Madan Mohan </w:t>
      </w:r>
      <w:proofErr w:type="spellStart"/>
      <w:r w:rsidRPr="0025567F">
        <w:rPr>
          <w:color w:val="000000"/>
        </w:rPr>
        <w:t>Malaviya</w:t>
      </w:r>
      <w:proofErr w:type="spellEnd"/>
      <w:r w:rsidRPr="0025567F">
        <w:rPr>
          <w:color w:val="000000"/>
        </w:rPr>
        <w:t xml:space="preserve"> University of Technology,</w:t>
      </w:r>
    </w:p>
    <w:p w14:paraId="1EFA719E" w14:textId="6F8E88AA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Gorakhpur, Uttar Pradesh.  PIN -273010 India</w:t>
      </w:r>
    </w:p>
    <w:p w14:paraId="4CEA2D87" w14:textId="03C2BB0B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proofErr w:type="spellStart"/>
      <w:proofErr w:type="gramStart"/>
      <w:r>
        <w:rPr>
          <w:b/>
          <w:bCs/>
          <w:color w:val="000000"/>
        </w:rPr>
        <w:t>Email:smme@mmmut.ac.in</w:t>
      </w:r>
      <w:proofErr w:type="spellEnd"/>
      <w:proofErr w:type="gramEnd"/>
    </w:p>
    <w:p w14:paraId="4A1DCD0E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</w:p>
    <w:p w14:paraId="60886FC9" w14:textId="6B1BE6B1" w:rsidR="00583F7C" w:rsidRDefault="00583F7C" w:rsidP="00583F7C"/>
    <w:p w14:paraId="286DF496" w14:textId="1D4CE1B5" w:rsidR="00583F7C" w:rsidRDefault="00583F7C" w:rsidP="00583F7C"/>
    <w:p w14:paraId="6313E180" w14:textId="0CF53EAD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b/>
          <w:bCs/>
          <w:color w:val="000000"/>
          <w:lang w:bidi="hi-IN"/>
        </w:rPr>
      </w:pPr>
      <w:r>
        <w:rPr>
          <w:b/>
          <w:bCs/>
          <w:color w:val="000000"/>
          <w:lang w:bidi="hi-IN"/>
        </w:rPr>
        <w:t xml:space="preserve">Dr. Rajesh Kumar Verma </w:t>
      </w:r>
    </w:p>
    <w:p w14:paraId="03F45DA3" w14:textId="37722BCB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>
        <w:rPr>
          <w:b/>
          <w:bCs/>
          <w:color w:val="000000"/>
          <w:lang w:bidi="hi-IN"/>
        </w:rPr>
        <w:t xml:space="preserve">Dy. </w:t>
      </w:r>
      <w:r w:rsidRPr="0025567F">
        <w:rPr>
          <w:b/>
          <w:bCs/>
          <w:color w:val="000000"/>
          <w:lang w:bidi="hi-IN"/>
        </w:rPr>
        <w:t>Coordinator (MRC-2020)</w:t>
      </w:r>
    </w:p>
    <w:p w14:paraId="50B8E006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Department of Computer Science and Engineering</w:t>
      </w:r>
    </w:p>
    <w:p w14:paraId="5F772DA7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 xml:space="preserve">Madan Mohan </w:t>
      </w:r>
      <w:proofErr w:type="spellStart"/>
      <w:r w:rsidRPr="0025567F">
        <w:rPr>
          <w:color w:val="000000"/>
        </w:rPr>
        <w:t>Malaviya</w:t>
      </w:r>
      <w:proofErr w:type="spellEnd"/>
      <w:r w:rsidRPr="0025567F">
        <w:rPr>
          <w:color w:val="000000"/>
        </w:rPr>
        <w:t xml:space="preserve"> University of Technology,</w:t>
      </w:r>
    </w:p>
    <w:p w14:paraId="7A1F59F3" w14:textId="608E34FD" w:rsidR="00583F7C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  <w:r w:rsidRPr="0025567F">
        <w:rPr>
          <w:color w:val="000000"/>
        </w:rPr>
        <w:t>Gorakhpur, Uttar Pradesh.  PIN -273010 India</w:t>
      </w:r>
    </w:p>
    <w:p w14:paraId="20D03D4F" w14:textId="7DD44036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center"/>
        <w:rPr>
          <w:b/>
          <w:bCs/>
          <w:color w:val="000000"/>
        </w:rPr>
      </w:pPr>
      <w:proofErr w:type="spellStart"/>
      <w:proofErr w:type="gramStart"/>
      <w:r>
        <w:rPr>
          <w:b/>
          <w:bCs/>
          <w:color w:val="000000"/>
        </w:rPr>
        <w:t>Email:rkvme@mmmut.ac.in</w:t>
      </w:r>
      <w:proofErr w:type="spellEnd"/>
      <w:proofErr w:type="gramEnd"/>
    </w:p>
    <w:p w14:paraId="4A93BD41" w14:textId="77777777" w:rsidR="00583F7C" w:rsidRPr="0025567F" w:rsidRDefault="00583F7C" w:rsidP="00583F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before="60" w:after="60"/>
        <w:jc w:val="center"/>
        <w:rPr>
          <w:color w:val="000000"/>
        </w:rPr>
      </w:pPr>
    </w:p>
    <w:p w14:paraId="297B8D9C" w14:textId="77777777" w:rsidR="00583F7C" w:rsidRDefault="00583F7C" w:rsidP="00583F7C"/>
    <w:sectPr w:rsidR="00583F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MjYwsDQ3MrYwNTJS0lEKTi0uzszPAykwrAUAyK58UCwAAAA="/>
  </w:docVars>
  <w:rsids>
    <w:rsidRoot w:val="00DD7F37"/>
    <w:rsid w:val="001B5F37"/>
    <w:rsid w:val="00583F7C"/>
    <w:rsid w:val="00692B73"/>
    <w:rsid w:val="00CB2C7C"/>
    <w:rsid w:val="00DD7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BCE10"/>
  <w15:chartTrackingRefBased/>
  <w15:docId w15:val="{4657AE34-DFEB-4172-8AE8-CA4187485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2C7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Rajesh Kumar Verma</dc:creator>
  <cp:keywords/>
  <dc:description/>
  <cp:lastModifiedBy>rkumar</cp:lastModifiedBy>
  <cp:revision>2</cp:revision>
  <dcterms:created xsi:type="dcterms:W3CDTF">2019-12-26T09:14:00Z</dcterms:created>
  <dcterms:modified xsi:type="dcterms:W3CDTF">2019-12-26T09:14:00Z</dcterms:modified>
</cp:coreProperties>
</file>